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E904F" w14:textId="77777777" w:rsidR="00075A70" w:rsidRPr="00CC4B7B" w:rsidRDefault="00075A70" w:rsidP="00CC4B7B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45"/>
          <w:szCs w:val="45"/>
        </w:rPr>
      </w:pPr>
      <w:r w:rsidRPr="00075A70">
        <w:rPr>
          <w:rFonts w:ascii="Times New Roman" w:eastAsia="Times New Roman" w:hAnsi="Times New Roman" w:cs="Times New Roman"/>
          <w:color w:val="000000"/>
          <w:sz w:val="45"/>
          <w:szCs w:val="45"/>
        </w:rPr>
        <w:t>Delphi Treasure Hunt</w:t>
      </w:r>
    </w:p>
    <w:p w14:paraId="2212E112" w14:textId="77777777" w:rsidR="00CC4B7B" w:rsidRPr="00CC4B7B" w:rsidRDefault="00CC4B7B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45"/>
          <w:szCs w:val="45"/>
        </w:rPr>
      </w:pPr>
    </w:p>
    <w:p w14:paraId="4951361F" w14:textId="77777777" w:rsidR="00CC4B7B" w:rsidRPr="00075A70" w:rsidRDefault="00CC4B7B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45"/>
          <w:szCs w:val="45"/>
        </w:rPr>
      </w:pPr>
      <w:r w:rsidRPr="00CC4B7B">
        <w:rPr>
          <w:rFonts w:ascii="Times New Roman" w:eastAsia="Times New Roman" w:hAnsi="Times New Roman" w:cs="Times New Roman"/>
          <w:color w:val="000000"/>
          <w:sz w:val="45"/>
          <w:szCs w:val="45"/>
        </w:rPr>
        <w:t xml:space="preserve">20 points maximum – Pick 10 of the following questions to answer.  Some answers will be found in the hymns to Apollo, and some will come from the videos for this week.  </w:t>
      </w:r>
    </w:p>
    <w:p w14:paraId="4B962126" w14:textId="77777777" w:rsidR="00075A70" w:rsidRPr="00CC4B7B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</w:p>
    <w:p w14:paraId="59827922" w14:textId="07BD7B4D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1.  (2 pts.) </w:t>
      </w:r>
      <w:r w:rsidRPr="0093554D">
        <w:rPr>
          <w:rFonts w:ascii="Times New Roman" w:eastAsia="Times New Roman" w:hAnsi="Times New Roman" w:cs="Times New Roman"/>
          <w:color w:val="000000"/>
          <w:sz w:val="30"/>
          <w:szCs w:val="30"/>
        </w:rPr>
        <w:t>Where is the center of the earth and what marks it?</w:t>
      </w:r>
    </w:p>
    <w:p w14:paraId="0B2FE6D6" w14:textId="4884102A" w:rsidR="0093554D" w:rsidRPr="0093554D" w:rsidRDefault="0093554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93554D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 </w:t>
      </w:r>
      <w:r w:rsidRPr="0093554D"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</w: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>-Delphi is said the be the center of the earth.</w:t>
      </w:r>
    </w:p>
    <w:p w14:paraId="7D6DEE61" w14:textId="5A630544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2.  (2 pts.) Why does Apollo appear as a dolphin?</w:t>
      </w:r>
    </w:p>
    <w:p w14:paraId="23CDDF84" w14:textId="3D0281E6" w:rsidR="005673FD" w:rsidRPr="00075A70" w:rsidRDefault="005673F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>-  He appears as a dolphin because he had to escape the island and he turned into a dolphin, caused a big storm to get away.</w:t>
      </w:r>
    </w:p>
    <w:p w14:paraId="7D5F080E" w14:textId="77777777" w:rsidR="00075A70" w:rsidRP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3.  (2 pts.) </w:t>
      </w:r>
      <w:r w:rsidRPr="00FD2878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>Why does Athens dedicate the prows of its ships to Apollo</w:t>
      </w: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?</w:t>
      </w:r>
    </w:p>
    <w:p w14:paraId="41C4F500" w14:textId="243E3B95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4.  (2 pts.) Explain why laurel is sacred to Apollo.</w:t>
      </w:r>
    </w:p>
    <w:p w14:paraId="0280939B" w14:textId="78671575" w:rsidR="005673FD" w:rsidRPr="00075A70" w:rsidRDefault="005673F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>- Laure</w:t>
      </w:r>
      <w:r w:rsidR="00FD2878">
        <w:rPr>
          <w:rFonts w:ascii="Times New Roman" w:eastAsia="Times New Roman" w:hAnsi="Times New Roman" w:cs="Times New Roman"/>
          <w:color w:val="000000"/>
          <w:sz w:val="30"/>
          <w:szCs w:val="30"/>
        </w:rPr>
        <w:t>l is sacred to Apollo because he is honoring Daphne since she was turned into a laurel tree and he takes responsibility for that. He gives some of his youth to the tree and makes it so the Laurel tree is an evergreen.</w:t>
      </w:r>
    </w:p>
    <w:p w14:paraId="3BF7DAD7" w14:textId="77777777" w:rsidR="00075A70" w:rsidRP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5.  (2 pts.) What two expressions were written on the entrance to of temple of </w:t>
      </w:r>
    </w:p>
    <w:p w14:paraId="2E933BC7" w14:textId="3AF7A3E5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Apollo?</w:t>
      </w:r>
    </w:p>
    <w:p w14:paraId="49576ACC" w14:textId="6A96F5EE" w:rsidR="00FD2878" w:rsidRPr="00FD2878" w:rsidRDefault="00FD2878" w:rsidP="00FD28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>-</w:t>
      </w:r>
      <w:r w:rsidRPr="00FD2878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Know thyself</w:t>
      </w:r>
    </w:p>
    <w:p w14:paraId="33FE7810" w14:textId="64A49706" w:rsidR="00FD2878" w:rsidRPr="00FD2878" w:rsidRDefault="00FD2878" w:rsidP="00FD287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- Nothing in excess </w:t>
      </w:r>
    </w:p>
    <w:p w14:paraId="61691AAE" w14:textId="67080308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6.  (2 pts.) Was bribery involved in the oracle of Apollo at Delphi? If so, how?</w:t>
      </w:r>
    </w:p>
    <w:p w14:paraId="39692B64" w14:textId="7B81DB19" w:rsidR="0093554D" w:rsidRPr="00075A70" w:rsidRDefault="0093554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 xml:space="preserve">-there was bribery by some to find out the people that came to the temple. They gave money in turn for information </w:t>
      </w:r>
    </w:p>
    <w:p w14:paraId="183179CD" w14:textId="77777777" w:rsidR="00075A70" w:rsidRP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7. </w:t>
      </w:r>
      <w:r w:rsidRPr="0093554D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 xml:space="preserve"> (2 pts.) How did money lending work at Delphi?</w:t>
      </w:r>
    </w:p>
    <w:p w14:paraId="3D1A793A" w14:textId="77777777" w:rsidR="00075A70" w:rsidRP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8.  </w:t>
      </w:r>
      <w:r w:rsidRPr="0093554D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>(2 pts.) What question do you have about Delphi? Ask it and find an answer to it.</w:t>
      </w:r>
    </w:p>
    <w:p w14:paraId="3BA9720C" w14:textId="21FB7EEB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9.  (2 pts.) Was the Pythia under the influence of anything when she uttered her prophecy? Is intoxication necessary? Why?</w:t>
      </w:r>
    </w:p>
    <w:p w14:paraId="4840C1A1" w14:textId="54A30AAB" w:rsidR="0093554D" w:rsidRPr="00075A70" w:rsidRDefault="0093554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>- she became the prophecy after she inhaled the fumes in the sanctuary. I think it was necessary for her to inhale them. She only spoke the prophecy after she was entranced by the fumes.</w:t>
      </w:r>
    </w:p>
    <w:p w14:paraId="6E89173D" w14:textId="77777777" w:rsidR="00075A70" w:rsidRPr="0093554D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</w:pPr>
      <w:r w:rsidRPr="0093554D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lastRenderedPageBreak/>
        <w:t>10. (2 pts.) Find an oracle of Apollo mentioned by Herodotus. State what it is and why it is significant.</w:t>
      </w:r>
    </w:p>
    <w:p w14:paraId="1C4D7A0C" w14:textId="278AD730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11. (2 pts.) What is dactylic hexameter?</w:t>
      </w:r>
    </w:p>
    <w:p w14:paraId="146E1319" w14:textId="2242136D" w:rsidR="0093554D" w:rsidRPr="00075A70" w:rsidRDefault="0093554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>- its known in poetry. A certain style used.</w:t>
      </w:r>
    </w:p>
    <w:p w14:paraId="634FCDA3" w14:textId="21F12ADB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12. (2 pts.) How long did the oracle last and why was it destroyed?</w:t>
      </w:r>
    </w:p>
    <w:p w14:paraId="3C05DCB0" w14:textId="6E86084A" w:rsidR="00C31213" w:rsidRPr="00075A70" w:rsidRDefault="00C31213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>- 30 years. It was destroyed because the practice was outlawed and so the temple was first burned by fire.</w:t>
      </w:r>
    </w:p>
    <w:p w14:paraId="5AAE2205" w14:textId="59D391B1" w:rsidR="00075A70" w:rsidRDefault="00075A7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13. (2 pts.) Find a video of about five minutes that gives information about Delphi and that you find particularly well done. State why you picked it.</w:t>
      </w:r>
    </w:p>
    <w:p w14:paraId="24892B0A" w14:textId="1A36AB16" w:rsidR="00C31213" w:rsidRDefault="00C31213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 xml:space="preserve">- </w:t>
      </w:r>
      <w:hyperlink r:id="rId5" w:history="1">
        <w:r w:rsidRPr="00A9719F">
          <w:rPr>
            <w:rStyle w:val="Hyperlink"/>
            <w:rFonts w:ascii="Times New Roman" w:eastAsia="Times New Roman" w:hAnsi="Times New Roman" w:cs="Times New Roman"/>
            <w:sz w:val="30"/>
            <w:szCs w:val="30"/>
          </w:rPr>
          <w:t>https://www.youtube.com/watch?v=xJTk82XpkmM</w:t>
        </w:r>
      </w:hyperlink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</w:t>
      </w:r>
    </w:p>
    <w:p w14:paraId="3E4E38D8" w14:textId="3CE46962" w:rsidR="00C31213" w:rsidRPr="00075A70" w:rsidRDefault="00C31213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 xml:space="preserve">- I chose this video because in many videos showed art of the oracle but in this video it showed more of the site and how it looks in the moment and I liked seeing the site of </w:t>
      </w:r>
      <w:proofErr w:type="spellStart"/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>were</w:t>
      </w:r>
      <w:proofErr w:type="spellEnd"/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this occurred. </w:t>
      </w:r>
    </w:p>
    <w:p w14:paraId="655BF96C" w14:textId="0EAD0C03" w:rsidR="00075A70" w:rsidRDefault="00196220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>14</w:t>
      </w:r>
      <w:r w:rsidR="00075A70" w:rsidRPr="00075A70">
        <w:rPr>
          <w:rFonts w:ascii="Times New Roman" w:eastAsia="Times New Roman" w:hAnsi="Times New Roman" w:cs="Times New Roman"/>
          <w:color w:val="000000"/>
          <w:sz w:val="30"/>
          <w:szCs w:val="30"/>
        </w:rPr>
        <w:t>. (2 pts.) Why was Delphi so successful?</w:t>
      </w:r>
      <w:r w:rsidR="0093554D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</w:t>
      </w:r>
    </w:p>
    <w:p w14:paraId="1FB275AE" w14:textId="79CE850F" w:rsidR="0093554D" w:rsidRPr="00075A70" w:rsidRDefault="0093554D" w:rsidP="00075A7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0"/>
          <w:szCs w:val="30"/>
        </w:rPr>
      </w:pPr>
      <w:r>
        <w:rPr>
          <w:rFonts w:ascii="Times New Roman" w:eastAsia="Times New Roman" w:hAnsi="Times New Roman" w:cs="Times New Roman"/>
          <w:color w:val="000000"/>
          <w:sz w:val="30"/>
          <w:szCs w:val="30"/>
        </w:rPr>
        <w:tab/>
        <w:t xml:space="preserve">- it was successful because it gave many people guidance when visited. It gave many people the courage they needed and it was important to everyone who believed that </w:t>
      </w:r>
    </w:p>
    <w:p w14:paraId="147C9BBF" w14:textId="77777777" w:rsidR="00075A70" w:rsidRPr="00C31213" w:rsidRDefault="00196220" w:rsidP="00ED1F79">
      <w:pPr>
        <w:spacing w:after="0" w:line="240" w:lineRule="auto"/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</w:pPr>
      <w:r w:rsidRPr="00C31213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>15</w:t>
      </w:r>
      <w:r w:rsidR="00075A70" w:rsidRPr="00C31213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 xml:space="preserve">. (2 pts.) Create a current question and answer that you want answered by Delphi. </w:t>
      </w:r>
      <w:r w:rsidR="00ED1F79" w:rsidRPr="00C31213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 xml:space="preserve"> </w:t>
      </w:r>
      <w:r w:rsidR="00075A70" w:rsidRPr="00C31213">
        <w:rPr>
          <w:rFonts w:ascii="Times New Roman" w:eastAsia="Times New Roman" w:hAnsi="Times New Roman" w:cs="Times New Roman"/>
          <w:strike/>
          <w:color w:val="000000"/>
          <w:sz w:val="30"/>
          <w:szCs w:val="30"/>
        </w:rPr>
        <w:t>State who asks the question and what answer the oracle gives.</w:t>
      </w:r>
    </w:p>
    <w:p w14:paraId="0B6FBD5D" w14:textId="77777777" w:rsidR="00FD49ED" w:rsidRPr="00C31213" w:rsidRDefault="00FD49ED">
      <w:pPr>
        <w:rPr>
          <w:rFonts w:ascii="Times New Roman" w:hAnsi="Times New Roman" w:cs="Times New Roman"/>
          <w:strike/>
        </w:rPr>
      </w:pPr>
    </w:p>
    <w:sectPr w:rsidR="00FD49ED" w:rsidRPr="00C31213" w:rsidSect="00FD4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DE4971"/>
    <w:multiLevelType w:val="hybridMultilevel"/>
    <w:tmpl w:val="0C5C882A"/>
    <w:lvl w:ilvl="0" w:tplc="FD04375C">
      <w:start w:val="5"/>
      <w:numFmt w:val="bullet"/>
      <w:lvlText w:val="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TC0MLEwMrE0NzZV0lEKTi0uzszPAykwrAUAfIhepSwAAAA="/>
  </w:docVars>
  <w:rsids>
    <w:rsidRoot w:val="00075A70"/>
    <w:rsid w:val="00075A70"/>
    <w:rsid w:val="00196220"/>
    <w:rsid w:val="00291FFB"/>
    <w:rsid w:val="005673FD"/>
    <w:rsid w:val="00672763"/>
    <w:rsid w:val="0093554D"/>
    <w:rsid w:val="00C31213"/>
    <w:rsid w:val="00CC4B7B"/>
    <w:rsid w:val="00ED1F79"/>
    <w:rsid w:val="00FD2878"/>
    <w:rsid w:val="00FD49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F9A44"/>
  <w15:docId w15:val="{EE82F977-F13C-4D0E-B5A3-FB473EAC4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9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8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12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2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70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4883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8070">
              <w:marLeft w:val="0"/>
              <w:marRight w:val="0"/>
              <w:marTop w:val="837"/>
              <w:marBottom w:val="837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53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230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054830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4884504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342441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0445862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4157985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5834555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916958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722789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3097725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567432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790877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2411459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8566443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6051455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1711796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988477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08379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5513311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2242314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8632997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8258394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6440840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7623980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10422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6157583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3253557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444394">
                              <w:marLeft w:val="0"/>
                              <w:marRight w:val="-1537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xJTk82Xpkm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</dc:creator>
  <cp:lastModifiedBy>Sidney Reagan Sanders</cp:lastModifiedBy>
  <cp:revision>6</cp:revision>
  <dcterms:created xsi:type="dcterms:W3CDTF">2019-02-24T18:14:00Z</dcterms:created>
  <dcterms:modified xsi:type="dcterms:W3CDTF">2021-02-22T04:42:00Z</dcterms:modified>
</cp:coreProperties>
</file>